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2A1C7" w14:textId="77777777" w:rsidR="00E0353F" w:rsidRPr="00FE0D69" w:rsidRDefault="00AC47FB" w:rsidP="00AC47FB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 xml:space="preserve">1. </w:t>
      </w:r>
      <w:r w:rsidR="00E0353F" w:rsidRPr="00FE0D69">
        <w:rPr>
          <w:rFonts w:ascii="Calibri" w:hAnsi="Calibri" w:cs="Calibri"/>
          <w:b/>
        </w:rPr>
        <w:t>sz melléklet</w:t>
      </w:r>
    </w:p>
    <w:p w14:paraId="5144FCA0" w14:textId="19F625C2" w:rsidR="00E0353F" w:rsidRPr="00FE0D69" w:rsidRDefault="00E0353F" w:rsidP="00502CEF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ADATLAP</w:t>
      </w:r>
      <w:r w:rsidR="00603EFC">
        <w:rPr>
          <w:rFonts w:ascii="Calibri" w:hAnsi="Calibri" w:cs="Calibri"/>
          <w:b/>
        </w:rPr>
        <w:t xml:space="preserve"> </w:t>
      </w:r>
      <w:r w:rsidR="00502CEF">
        <w:rPr>
          <w:rFonts w:ascii="Calibri" w:hAnsi="Calibri" w:cs="Calibri"/>
          <w:b/>
        </w:rPr>
        <w:t xml:space="preserve">- PTE </w:t>
      </w:r>
      <w:proofErr w:type="spellStart"/>
      <w:r w:rsidR="00603EFC">
        <w:rPr>
          <w:rFonts w:ascii="Calibri" w:hAnsi="Calibri" w:cs="Calibri"/>
          <w:b/>
        </w:rPr>
        <w:t>P</w:t>
      </w:r>
      <w:r w:rsidR="00555F1A">
        <w:rPr>
          <w:rFonts w:ascii="Calibri" w:hAnsi="Calibri" w:cs="Calibri"/>
          <w:b/>
        </w:rPr>
        <w:t>o</w:t>
      </w:r>
      <w:r w:rsidR="00603EFC">
        <w:rPr>
          <w:rFonts w:ascii="Calibri" w:hAnsi="Calibri" w:cs="Calibri"/>
          <w:b/>
        </w:rPr>
        <w:t>C</w:t>
      </w:r>
      <w:proofErr w:type="spellEnd"/>
      <w:r w:rsidRPr="00FE0D69">
        <w:rPr>
          <w:rFonts w:ascii="Calibri" w:hAnsi="Calibri" w:cs="Calibri"/>
          <w:b/>
        </w:rPr>
        <w:t xml:space="preserve"> Ötletjavaslat elkészítéséhez</w:t>
      </w:r>
    </w:p>
    <w:p w14:paraId="5E9C5BD8" w14:textId="77777777" w:rsidR="00E0353F" w:rsidRPr="00FE0D69" w:rsidRDefault="00E0353F" w:rsidP="00E0353F">
      <w:pPr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.PÁLYÁZÓ ADAT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5919"/>
      </w:tblGrid>
      <w:tr w:rsidR="00E0353F" w:rsidRPr="00FE0D69" w14:paraId="0FD4D4B6" w14:textId="77777777" w:rsidTr="001B01EE">
        <w:tc>
          <w:tcPr>
            <w:tcW w:w="3369" w:type="dxa"/>
            <w:shd w:val="clear" w:color="auto" w:fill="auto"/>
            <w:vAlign w:val="center"/>
          </w:tcPr>
          <w:p w14:paraId="2F7C5685" w14:textId="77777777" w:rsidR="00E0353F" w:rsidRPr="00FE0D69" w:rsidRDefault="00E0353F" w:rsidP="001B01EE">
            <w:pPr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Pályázó neve</w:t>
            </w:r>
            <w:r w:rsidR="00D55F1C" w:rsidRPr="00FE0D69">
              <w:rPr>
                <w:rFonts w:ascii="Calibri" w:hAnsi="Calibri" w:cs="Calibri"/>
                <w:b/>
              </w:rPr>
              <w:t>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500FF91E" w14:textId="77777777" w:rsidR="00E0353F" w:rsidRPr="00FE0D69" w:rsidRDefault="00E0353F" w:rsidP="001B01EE">
            <w:pPr>
              <w:rPr>
                <w:rFonts w:ascii="Calibri" w:hAnsi="Calibri" w:cs="Calibri"/>
              </w:rPr>
            </w:pPr>
          </w:p>
        </w:tc>
      </w:tr>
      <w:tr w:rsidR="00E0353F" w:rsidRPr="00FE0D69" w14:paraId="07910B4D" w14:textId="77777777" w:rsidTr="001B01EE">
        <w:tc>
          <w:tcPr>
            <w:tcW w:w="3369" w:type="dxa"/>
            <w:shd w:val="clear" w:color="auto" w:fill="auto"/>
            <w:vAlign w:val="center"/>
          </w:tcPr>
          <w:p w14:paraId="72F0F14D" w14:textId="77777777" w:rsidR="00E0353F" w:rsidRPr="00FE0D69" w:rsidRDefault="00E0353F" w:rsidP="001B01EE">
            <w:pPr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Kutatócsoport megnevezése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2066171A" w14:textId="77777777" w:rsidR="00E0353F" w:rsidRPr="00FE0D69" w:rsidRDefault="00E0353F" w:rsidP="001B01EE">
            <w:pPr>
              <w:rPr>
                <w:rFonts w:ascii="Calibri" w:hAnsi="Calibri" w:cs="Calibri"/>
              </w:rPr>
            </w:pPr>
          </w:p>
        </w:tc>
      </w:tr>
      <w:tr w:rsidR="00E0353F" w:rsidRPr="00FE0D69" w14:paraId="5B181E79" w14:textId="77777777" w:rsidTr="001B01EE">
        <w:tc>
          <w:tcPr>
            <w:tcW w:w="3369" w:type="dxa"/>
            <w:shd w:val="clear" w:color="auto" w:fill="auto"/>
            <w:vAlign w:val="center"/>
          </w:tcPr>
          <w:p w14:paraId="626B4E0E" w14:textId="77777777" w:rsidR="00E0353F" w:rsidRPr="00FE0D69" w:rsidRDefault="004156AA" w:rsidP="001B01EE">
            <w:pPr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Kar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499E5B0F" w14:textId="77777777" w:rsidR="00E0353F" w:rsidRPr="00FE0D69" w:rsidRDefault="00E0353F" w:rsidP="001B01EE">
            <w:pPr>
              <w:rPr>
                <w:rFonts w:ascii="Calibri" w:hAnsi="Calibri" w:cs="Calibri"/>
              </w:rPr>
            </w:pPr>
          </w:p>
        </w:tc>
      </w:tr>
      <w:tr w:rsidR="00E0353F" w:rsidRPr="00FE0D69" w14:paraId="7A10CA7B" w14:textId="77777777" w:rsidTr="001B01EE">
        <w:tc>
          <w:tcPr>
            <w:tcW w:w="3369" w:type="dxa"/>
            <w:shd w:val="clear" w:color="auto" w:fill="auto"/>
            <w:vAlign w:val="center"/>
          </w:tcPr>
          <w:p w14:paraId="4755E17F" w14:textId="77777777" w:rsidR="00E0353F" w:rsidRPr="00FE0D69" w:rsidRDefault="00E0353F" w:rsidP="001B01EE">
            <w:pPr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Intézmény, tanszék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44B8A14C" w14:textId="77777777" w:rsidR="00E0353F" w:rsidRPr="00FE0D69" w:rsidRDefault="00E0353F" w:rsidP="001B01EE">
            <w:pPr>
              <w:rPr>
                <w:rFonts w:ascii="Calibri" w:hAnsi="Calibri" w:cs="Calibri"/>
              </w:rPr>
            </w:pPr>
          </w:p>
        </w:tc>
      </w:tr>
    </w:tbl>
    <w:p w14:paraId="7134C3C5" w14:textId="77777777" w:rsidR="00E0353F" w:rsidRPr="00FE0D69" w:rsidRDefault="00E0353F" w:rsidP="00E0353F">
      <w:pPr>
        <w:jc w:val="both"/>
        <w:rPr>
          <w:rFonts w:ascii="Calibri" w:hAnsi="Calibri" w:cs="Calibri"/>
        </w:rPr>
      </w:pPr>
    </w:p>
    <w:p w14:paraId="10475CC6" w14:textId="77777777" w:rsidR="00E0353F" w:rsidRPr="00FE0D69" w:rsidRDefault="00E0353F" w:rsidP="00E0353F">
      <w:pPr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I. AZ ÖTLET BEMUTATÁSA</w:t>
      </w:r>
    </w:p>
    <w:p w14:paraId="1CBEC351" w14:textId="77777777" w:rsidR="00E0353F" w:rsidRPr="00FE0D69" w:rsidRDefault="00E0353F" w:rsidP="00E0353F">
      <w:pPr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I/1. Az ötlet címe</w:t>
      </w:r>
      <w:r w:rsidR="00D55F1C" w:rsidRPr="00FE0D69">
        <w:rPr>
          <w:rFonts w:ascii="Calibri" w:hAnsi="Calibri" w:cs="Calibri"/>
          <w:b/>
        </w:rPr>
        <w:t>:</w:t>
      </w:r>
      <w:r w:rsidRPr="00FE0D69">
        <w:rPr>
          <w:rFonts w:ascii="Calibri" w:hAnsi="Calibri" w:cs="Calibri"/>
          <w:b/>
        </w:rPr>
        <w:t xml:space="preserve"> </w:t>
      </w: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D1CDD" w:rsidRPr="00FE0D69" w14:paraId="08B15D58" w14:textId="77777777" w:rsidTr="00ED1CDD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7B46B" w14:textId="77777777" w:rsidR="00ED1CDD" w:rsidRPr="00FE0D69" w:rsidRDefault="00ED1CDD" w:rsidP="008E6998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7569EBC" w14:textId="77777777" w:rsidR="00AC47FB" w:rsidRPr="00FE0D69" w:rsidRDefault="00AC47FB" w:rsidP="00AC47FB">
      <w:pPr>
        <w:jc w:val="both"/>
        <w:rPr>
          <w:rFonts w:ascii="Calibri" w:hAnsi="Calibri" w:cs="Calibri"/>
          <w:b/>
        </w:rPr>
      </w:pPr>
    </w:p>
    <w:p w14:paraId="71145AC0" w14:textId="77777777" w:rsidR="00AC47FB" w:rsidRPr="00FE0D69" w:rsidRDefault="00AC47FB" w:rsidP="00AC47FB">
      <w:pPr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I/2. Az ötlethez kapcsolódó bejelentett szellemi termék megnevezése</w:t>
      </w:r>
      <w:r w:rsidR="00D55F1C" w:rsidRPr="00FE0D69">
        <w:rPr>
          <w:rFonts w:ascii="Calibri" w:hAnsi="Calibri" w:cs="Calibri"/>
          <w:b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AC47FB" w:rsidRPr="00FE0D69" w14:paraId="200054DF" w14:textId="77777777" w:rsidTr="001B01EE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A6A64" w14:textId="77777777" w:rsidR="00AC47FB" w:rsidRPr="00FE0D69" w:rsidRDefault="00AC47FB" w:rsidP="001B01EE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7C4C0FC" w14:textId="77777777" w:rsidR="00E0353F" w:rsidRPr="00FE0D69" w:rsidRDefault="00E0353F" w:rsidP="00ED1CDD">
      <w:pPr>
        <w:spacing w:before="240"/>
        <w:ind w:right="532"/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  <w:b/>
        </w:rPr>
        <w:t>II/</w:t>
      </w:r>
      <w:r w:rsidR="002668BB" w:rsidRPr="00FE0D69">
        <w:rPr>
          <w:rFonts w:ascii="Calibri" w:hAnsi="Calibri" w:cs="Calibri"/>
          <w:b/>
        </w:rPr>
        <w:t>3</w:t>
      </w:r>
      <w:r w:rsidRPr="00FE0D69">
        <w:rPr>
          <w:rFonts w:ascii="Calibri" w:hAnsi="Calibri" w:cs="Calibri"/>
          <w:b/>
        </w:rPr>
        <w:t xml:space="preserve"> Az ötlet leírása (a megoldott probléma, a megoldás és az újdonságtartalmat</w:t>
      </w:r>
      <w:r w:rsidR="004156AA" w:rsidRPr="00FE0D69">
        <w:rPr>
          <w:rFonts w:ascii="Calibri" w:hAnsi="Calibri" w:cs="Calibri"/>
          <w:b/>
        </w:rPr>
        <w:t xml:space="preserve"> alátámasztó tények bemutatása – max</w:t>
      </w:r>
      <w:r w:rsidR="002504AE" w:rsidRPr="00FE0D69">
        <w:rPr>
          <w:rFonts w:ascii="Calibri" w:hAnsi="Calibri" w:cs="Calibri"/>
          <w:b/>
        </w:rPr>
        <w:t>imum</w:t>
      </w:r>
      <w:r w:rsidR="004156AA" w:rsidRPr="00FE0D69">
        <w:rPr>
          <w:rFonts w:ascii="Calibri" w:hAnsi="Calibri" w:cs="Calibri"/>
          <w:b/>
        </w:rPr>
        <w:t xml:space="preserve"> </w:t>
      </w:r>
      <w:r w:rsidR="002668BB" w:rsidRPr="00FE0D69">
        <w:rPr>
          <w:rFonts w:ascii="Calibri" w:hAnsi="Calibri" w:cs="Calibri"/>
          <w:b/>
        </w:rPr>
        <w:t>2</w:t>
      </w:r>
      <w:r w:rsidR="004156AA" w:rsidRPr="00FE0D69">
        <w:rPr>
          <w:rFonts w:ascii="Calibri" w:hAnsi="Calibri" w:cs="Calibri"/>
          <w:b/>
        </w:rPr>
        <w:t>000 karakter</w:t>
      </w:r>
      <w:r w:rsidRPr="00FE0D69">
        <w:rPr>
          <w:rFonts w:ascii="Calibri" w:hAnsi="Calibri" w:cs="Calibri"/>
          <w:b/>
        </w:rPr>
        <w:t>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0353F" w:rsidRPr="00FE0D69" w14:paraId="5963C384" w14:textId="77777777" w:rsidTr="001B01EE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C5272" w14:textId="77777777" w:rsidR="00E0353F" w:rsidRPr="00FE0D69" w:rsidRDefault="00E0353F" w:rsidP="001B01EE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3509291" w14:textId="77777777" w:rsidR="00E0353F" w:rsidRPr="00FE0D69" w:rsidRDefault="00E0353F" w:rsidP="004156AA">
      <w:pPr>
        <w:spacing w:before="240"/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I/</w:t>
      </w:r>
      <w:r w:rsidR="002668BB" w:rsidRPr="00FE0D69">
        <w:rPr>
          <w:rFonts w:ascii="Calibri" w:hAnsi="Calibri" w:cs="Calibri"/>
          <w:b/>
        </w:rPr>
        <w:t>4</w:t>
      </w:r>
      <w:r w:rsidRPr="00FE0D69">
        <w:rPr>
          <w:rFonts w:ascii="Calibri" w:hAnsi="Calibri" w:cs="Calibri"/>
          <w:b/>
        </w:rPr>
        <w:t xml:space="preserve">. Az ötlet hasznosítási lehetőségeinek bemutatása (maximum </w:t>
      </w:r>
      <w:r w:rsidR="004156AA" w:rsidRPr="00FE0D69">
        <w:rPr>
          <w:rFonts w:ascii="Calibri" w:hAnsi="Calibri" w:cs="Calibri"/>
          <w:b/>
        </w:rPr>
        <w:t>500 karakter</w:t>
      </w:r>
      <w:r w:rsidRPr="00FE0D69">
        <w:rPr>
          <w:rFonts w:ascii="Calibri" w:hAnsi="Calibri" w:cs="Calibri"/>
          <w:b/>
        </w:rPr>
        <w:t>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0353F" w:rsidRPr="00FE0D69" w14:paraId="7E448DA5" w14:textId="77777777" w:rsidTr="001B01EE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3A8EF" w14:textId="77777777" w:rsidR="00E0353F" w:rsidRPr="00FE0D69" w:rsidRDefault="00E0353F" w:rsidP="001B01EE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26FAF552" w14:textId="77777777" w:rsidR="00E0353F" w:rsidRPr="00FE0D69" w:rsidRDefault="00E0353F" w:rsidP="004156AA">
      <w:pPr>
        <w:spacing w:before="240"/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I/</w:t>
      </w:r>
      <w:r w:rsidR="002668BB" w:rsidRPr="00FE0D69">
        <w:rPr>
          <w:rFonts w:ascii="Calibri" w:hAnsi="Calibri" w:cs="Calibri"/>
          <w:b/>
        </w:rPr>
        <w:t>5</w:t>
      </w:r>
      <w:r w:rsidRPr="00FE0D69">
        <w:rPr>
          <w:rFonts w:ascii="Calibri" w:hAnsi="Calibri" w:cs="Calibri"/>
          <w:b/>
        </w:rPr>
        <w:t xml:space="preserve">. Az ötlet fejlesztési igénye és annak indokoltsága (maximum </w:t>
      </w:r>
      <w:r w:rsidR="004156AA" w:rsidRPr="00FE0D69">
        <w:rPr>
          <w:rFonts w:ascii="Calibri" w:hAnsi="Calibri" w:cs="Calibri"/>
          <w:b/>
        </w:rPr>
        <w:t xml:space="preserve">1000 </w:t>
      </w:r>
      <w:r w:rsidR="002668BB" w:rsidRPr="00FE0D69">
        <w:rPr>
          <w:rFonts w:ascii="Calibri" w:hAnsi="Calibri" w:cs="Calibri"/>
          <w:b/>
        </w:rPr>
        <w:t>karakter</w:t>
      </w:r>
      <w:r w:rsidRPr="00FE0D69">
        <w:rPr>
          <w:rFonts w:ascii="Calibri" w:hAnsi="Calibri" w:cs="Calibri"/>
          <w:b/>
        </w:rPr>
        <w:t>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0353F" w:rsidRPr="00FE0D69" w14:paraId="2A2CF934" w14:textId="77777777" w:rsidTr="001B01EE">
        <w:tc>
          <w:tcPr>
            <w:tcW w:w="9288" w:type="dxa"/>
            <w:shd w:val="clear" w:color="auto" w:fill="auto"/>
          </w:tcPr>
          <w:p w14:paraId="04A2005E" w14:textId="77777777" w:rsidR="00E0353F" w:rsidRPr="00FE0D69" w:rsidRDefault="00E0353F" w:rsidP="001B01EE">
            <w:pPr>
              <w:jc w:val="both"/>
              <w:rPr>
                <w:rFonts w:ascii="Calibri" w:hAnsi="Calibri" w:cs="Calibri"/>
                <w:i/>
              </w:rPr>
            </w:pPr>
          </w:p>
          <w:p w14:paraId="55F4C4C1" w14:textId="77777777" w:rsidR="00E0353F" w:rsidRPr="00FE0D69" w:rsidRDefault="00E0353F" w:rsidP="001B01EE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1A61189C" w14:textId="77777777" w:rsidR="00E0353F" w:rsidRPr="00FE0D69" w:rsidRDefault="00E0353F" w:rsidP="00E0353F">
      <w:pPr>
        <w:jc w:val="both"/>
        <w:rPr>
          <w:rFonts w:ascii="Calibri" w:hAnsi="Calibri" w:cs="Calibri"/>
        </w:rPr>
      </w:pPr>
    </w:p>
    <w:p w14:paraId="19F9CE8C" w14:textId="77777777" w:rsidR="00E0353F" w:rsidRPr="00FE0D69" w:rsidRDefault="00E0353F" w:rsidP="00E0353F">
      <w:pPr>
        <w:tabs>
          <w:tab w:val="left" w:pos="2168"/>
        </w:tabs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</w:t>
      </w:r>
      <w:r w:rsidR="00AC47FB" w:rsidRPr="00FE0D69">
        <w:rPr>
          <w:rFonts w:ascii="Calibri" w:hAnsi="Calibri" w:cs="Calibri"/>
          <w:b/>
        </w:rPr>
        <w:t>II</w:t>
      </w:r>
      <w:r w:rsidRPr="00FE0D69">
        <w:rPr>
          <w:rFonts w:ascii="Calibri" w:hAnsi="Calibri" w:cs="Calibri"/>
          <w:b/>
        </w:rPr>
        <w:t>. A PÁLYÁZAT KERETÉBEN TERVEZETT TEVÉKENYSÉGE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3005"/>
        <w:gridCol w:w="2665"/>
        <w:gridCol w:w="1559"/>
        <w:gridCol w:w="1525"/>
      </w:tblGrid>
      <w:tr w:rsidR="00E0353F" w:rsidRPr="00FE0D69" w14:paraId="0AA9ADF5" w14:textId="77777777" w:rsidTr="003D6A17">
        <w:tc>
          <w:tcPr>
            <w:tcW w:w="534" w:type="dxa"/>
            <w:shd w:val="clear" w:color="auto" w:fill="auto"/>
          </w:tcPr>
          <w:p w14:paraId="1F759B57" w14:textId="77777777" w:rsidR="00E0353F" w:rsidRPr="00FE0D69" w:rsidRDefault="00E0353F" w:rsidP="001B01EE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005" w:type="dxa"/>
            <w:shd w:val="clear" w:color="auto" w:fill="auto"/>
          </w:tcPr>
          <w:p w14:paraId="7DD52135" w14:textId="77777777" w:rsidR="00E0353F" w:rsidRPr="00FE0D69" w:rsidRDefault="00E0353F" w:rsidP="001B01EE">
            <w:pPr>
              <w:jc w:val="center"/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Megnevezés</w:t>
            </w:r>
          </w:p>
          <w:p w14:paraId="7467EED4" w14:textId="77777777" w:rsidR="004156AA" w:rsidRPr="00FE0D69" w:rsidRDefault="004156AA" w:rsidP="001B01EE">
            <w:pPr>
              <w:jc w:val="center"/>
              <w:rPr>
                <w:rFonts w:ascii="Calibri" w:hAnsi="Calibri" w:cs="Calibri"/>
                <w:i/>
              </w:rPr>
            </w:pPr>
            <w:r w:rsidRPr="00FE0D69">
              <w:rPr>
                <w:rFonts w:ascii="Calibri" w:hAnsi="Calibri" w:cs="Calibri"/>
                <w:i/>
              </w:rPr>
              <w:t xml:space="preserve">(lásd </w:t>
            </w:r>
            <w:r w:rsidR="003D6A17" w:rsidRPr="00FE0D69">
              <w:rPr>
                <w:rFonts w:ascii="Calibri" w:hAnsi="Calibri" w:cs="Calibri"/>
                <w:i/>
              </w:rPr>
              <w:t>felhívás IV. pont)</w:t>
            </w:r>
          </w:p>
        </w:tc>
        <w:tc>
          <w:tcPr>
            <w:tcW w:w="2665" w:type="dxa"/>
            <w:shd w:val="clear" w:color="auto" w:fill="auto"/>
          </w:tcPr>
          <w:p w14:paraId="52422F87" w14:textId="77777777" w:rsidR="00E0353F" w:rsidRPr="00FE0D69" w:rsidRDefault="00E0353F" w:rsidP="001B01EE">
            <w:pPr>
              <w:jc w:val="center"/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Leírás</w:t>
            </w:r>
            <w:r w:rsidR="003D6A17" w:rsidRPr="00FE0D69">
              <w:rPr>
                <w:rFonts w:ascii="Calibri" w:hAnsi="Calibri" w:cs="Calibri"/>
                <w:b/>
              </w:rPr>
              <w:t xml:space="preserve"> </w:t>
            </w:r>
            <w:r w:rsidR="003D6A17" w:rsidRPr="00FE0D69">
              <w:rPr>
                <w:rFonts w:ascii="Calibri" w:hAnsi="Calibri" w:cs="Calibri"/>
                <w:b/>
              </w:rPr>
              <w:br/>
            </w:r>
            <w:r w:rsidR="003D6A17" w:rsidRPr="00FE0D69">
              <w:rPr>
                <w:rFonts w:ascii="Calibri" w:hAnsi="Calibri" w:cs="Calibri"/>
                <w:i/>
              </w:rPr>
              <w:t>(Tevék</w:t>
            </w:r>
            <w:r w:rsidR="0030603F" w:rsidRPr="00FE0D69">
              <w:rPr>
                <w:rFonts w:ascii="Calibri" w:hAnsi="Calibri" w:cs="Calibri"/>
                <w:i/>
              </w:rPr>
              <w:t>enység rövid leírása, indoklása</w:t>
            </w:r>
            <w:r w:rsidR="003D6A17" w:rsidRPr="00FE0D69">
              <w:rPr>
                <w:rFonts w:ascii="Calibri" w:hAnsi="Calibri" w:cs="Calibri"/>
                <w:i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50263944" w14:textId="77777777" w:rsidR="00E0353F" w:rsidRPr="00FE0D69" w:rsidRDefault="00E0353F" w:rsidP="001B01EE">
            <w:pPr>
              <w:jc w:val="center"/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Eredmény</w:t>
            </w:r>
          </w:p>
        </w:tc>
        <w:tc>
          <w:tcPr>
            <w:tcW w:w="1525" w:type="dxa"/>
            <w:shd w:val="clear" w:color="auto" w:fill="auto"/>
          </w:tcPr>
          <w:p w14:paraId="656FBCC5" w14:textId="77777777" w:rsidR="003D6A17" w:rsidRPr="00FE0D69" w:rsidRDefault="003D6A17" w:rsidP="003D6A17">
            <w:pPr>
              <w:jc w:val="center"/>
              <w:rPr>
                <w:rFonts w:ascii="Calibri" w:hAnsi="Calibri" w:cs="Calibri"/>
              </w:rPr>
            </w:pPr>
            <w:r w:rsidRPr="00FE0D69">
              <w:rPr>
                <w:rFonts w:ascii="Calibri" w:hAnsi="Calibri" w:cs="Calibri"/>
                <w:b/>
              </w:rPr>
              <w:t>Tervezett költség</w:t>
            </w:r>
            <w:r w:rsidRPr="00FE0D69">
              <w:rPr>
                <w:rFonts w:ascii="Calibri" w:hAnsi="Calibri" w:cs="Calibri"/>
                <w:b/>
              </w:rPr>
              <w:br/>
            </w:r>
          </w:p>
        </w:tc>
      </w:tr>
      <w:tr w:rsidR="003D6A17" w:rsidRPr="00FE0D69" w14:paraId="5772CAA7" w14:textId="77777777" w:rsidTr="003D6A17">
        <w:tc>
          <w:tcPr>
            <w:tcW w:w="534" w:type="dxa"/>
            <w:shd w:val="clear" w:color="auto" w:fill="auto"/>
          </w:tcPr>
          <w:p w14:paraId="2A83420F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</w:rPr>
            </w:pPr>
            <w:r w:rsidRPr="00FE0D69">
              <w:rPr>
                <w:rFonts w:ascii="Calibri" w:hAnsi="Calibri" w:cs="Calibri"/>
              </w:rPr>
              <w:t>1.</w:t>
            </w:r>
          </w:p>
        </w:tc>
        <w:tc>
          <w:tcPr>
            <w:tcW w:w="3005" w:type="dxa"/>
            <w:shd w:val="clear" w:color="auto" w:fill="auto"/>
          </w:tcPr>
          <w:p w14:paraId="0889F9D1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2665" w:type="dxa"/>
            <w:shd w:val="clear" w:color="auto" w:fill="auto"/>
          </w:tcPr>
          <w:p w14:paraId="30417B87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14:paraId="5B2CB126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25" w:type="dxa"/>
            <w:shd w:val="clear" w:color="auto" w:fill="auto"/>
          </w:tcPr>
          <w:p w14:paraId="5C94E71A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  <w:i/>
              </w:rPr>
            </w:pPr>
          </w:p>
        </w:tc>
      </w:tr>
      <w:tr w:rsidR="003D6A17" w:rsidRPr="00FE0D69" w14:paraId="37551BF9" w14:textId="77777777" w:rsidTr="003D6A17">
        <w:tc>
          <w:tcPr>
            <w:tcW w:w="534" w:type="dxa"/>
            <w:shd w:val="clear" w:color="auto" w:fill="auto"/>
          </w:tcPr>
          <w:p w14:paraId="69D54C52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</w:rPr>
            </w:pPr>
            <w:r w:rsidRPr="00FE0D69">
              <w:rPr>
                <w:rFonts w:ascii="Calibri" w:hAnsi="Calibri" w:cs="Calibri"/>
              </w:rPr>
              <w:t>2.</w:t>
            </w:r>
          </w:p>
        </w:tc>
        <w:tc>
          <w:tcPr>
            <w:tcW w:w="3005" w:type="dxa"/>
            <w:shd w:val="clear" w:color="auto" w:fill="auto"/>
          </w:tcPr>
          <w:p w14:paraId="36DDD5F5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2665" w:type="dxa"/>
            <w:shd w:val="clear" w:color="auto" w:fill="auto"/>
          </w:tcPr>
          <w:p w14:paraId="7765EE9E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59" w:type="dxa"/>
            <w:shd w:val="clear" w:color="auto" w:fill="auto"/>
          </w:tcPr>
          <w:p w14:paraId="1C8022B4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25" w:type="dxa"/>
            <w:shd w:val="clear" w:color="auto" w:fill="auto"/>
          </w:tcPr>
          <w:p w14:paraId="7AC01E3E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A308EC5" w14:textId="01258ACA" w:rsidR="00502CEF" w:rsidRDefault="00E0353F" w:rsidP="00502CEF">
      <w:pPr>
        <w:jc w:val="both"/>
        <w:rPr>
          <w:rFonts w:ascii="Calibri" w:hAnsi="Calibri" w:cs="Calibri"/>
          <w:i/>
        </w:rPr>
      </w:pPr>
      <w:r w:rsidRPr="00FE0D69">
        <w:rPr>
          <w:rFonts w:ascii="Calibri" w:hAnsi="Calibri" w:cs="Calibri"/>
          <w:i/>
        </w:rPr>
        <w:t>A tevékenységek száma nem korlátozott, a táblázat szükség szerint bővíthető.</w:t>
      </w:r>
    </w:p>
    <w:p w14:paraId="6335C00D" w14:textId="77777777" w:rsidR="00BE1A30" w:rsidRPr="00FE0D69" w:rsidRDefault="00BE1A30" w:rsidP="00E0353F">
      <w:pPr>
        <w:jc w:val="both"/>
        <w:rPr>
          <w:rFonts w:ascii="Calibri" w:hAnsi="Calibri" w:cs="Calibri"/>
          <w:i/>
        </w:rPr>
      </w:pPr>
    </w:p>
    <w:p w14:paraId="574C4CF0" w14:textId="77777777" w:rsidR="00AC47FB" w:rsidRPr="00FE0D69" w:rsidRDefault="00AC47FB" w:rsidP="00AC47FB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2. sz melléklet</w:t>
      </w:r>
    </w:p>
    <w:p w14:paraId="25308ADA" w14:textId="77777777" w:rsidR="00AC47FB" w:rsidRPr="00FE0D69" w:rsidRDefault="00BE1A30" w:rsidP="00AC47FB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Pályázói nyilatkozat</w:t>
      </w:r>
    </w:p>
    <w:p w14:paraId="524B83BE" w14:textId="77777777" w:rsidR="00BE1A30" w:rsidRPr="00FE0D69" w:rsidRDefault="00BE1A30" w:rsidP="00AC47FB">
      <w:pPr>
        <w:jc w:val="center"/>
        <w:rPr>
          <w:rFonts w:ascii="Calibri" w:hAnsi="Calibri" w:cs="Calibri"/>
          <w:b/>
        </w:rPr>
      </w:pPr>
    </w:p>
    <w:p w14:paraId="3609F2DB" w14:textId="5F4BE307" w:rsidR="00BE1A30" w:rsidRPr="00FE0D69" w:rsidRDefault="00BE1A30" w:rsidP="00BE1A30">
      <w:p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 xml:space="preserve">Alulírott ………………………………………………, ezúton nyilatkozom, hogy az általam </w:t>
      </w:r>
      <w:proofErr w:type="spellStart"/>
      <w:r w:rsidRPr="00FE0D69">
        <w:rPr>
          <w:rFonts w:ascii="Calibri" w:hAnsi="Calibri" w:cs="Calibri"/>
        </w:rPr>
        <w:t>Proof</w:t>
      </w:r>
      <w:proofErr w:type="spellEnd"/>
      <w:r w:rsidRPr="00FE0D69">
        <w:rPr>
          <w:rFonts w:ascii="Calibri" w:hAnsi="Calibri" w:cs="Calibri"/>
        </w:rPr>
        <w:t xml:space="preserve"> of </w:t>
      </w:r>
      <w:proofErr w:type="spellStart"/>
      <w:r w:rsidR="00603EFC">
        <w:rPr>
          <w:rFonts w:ascii="Calibri" w:hAnsi="Calibri" w:cs="Calibri"/>
        </w:rPr>
        <w:t>Concept</w:t>
      </w:r>
      <w:proofErr w:type="spellEnd"/>
      <w:r w:rsidRPr="00FE0D69">
        <w:rPr>
          <w:rFonts w:ascii="Calibri" w:hAnsi="Calibri" w:cs="Calibri"/>
        </w:rPr>
        <w:t xml:space="preserve"> alapra benyújtott pályázati ötletem kapcsán vállalom az innovatív ötlet fejlesztésével járó feladatokat, a benyújtott ötlet fejlesztése során, illetve az fejlesztés eredményének hasznosításakor </w:t>
      </w:r>
      <w:proofErr w:type="spellStart"/>
      <w:r w:rsidRPr="00FE0D69">
        <w:rPr>
          <w:rFonts w:ascii="Calibri" w:hAnsi="Calibri" w:cs="Calibri"/>
        </w:rPr>
        <w:t>együttműködök</w:t>
      </w:r>
      <w:proofErr w:type="spellEnd"/>
      <w:r w:rsidRPr="00FE0D69">
        <w:rPr>
          <w:rFonts w:ascii="Calibri" w:hAnsi="Calibri" w:cs="Calibri"/>
        </w:rPr>
        <w:t xml:space="preserve"> a PTE Kancellária Gazdaságstratégiai, Kapcsolati és Innovációs Főosztály Kuta</w:t>
      </w:r>
      <w:r w:rsidR="0030603F" w:rsidRPr="00FE0D69">
        <w:rPr>
          <w:rFonts w:ascii="Calibri" w:hAnsi="Calibri" w:cs="Calibri"/>
        </w:rPr>
        <w:t>táshasznosítási és Technológia</w:t>
      </w:r>
      <w:r w:rsidR="00D55F1C" w:rsidRPr="00FE0D69">
        <w:rPr>
          <w:rFonts w:ascii="Calibri" w:hAnsi="Calibri" w:cs="Calibri"/>
        </w:rPr>
        <w:t>-t</w:t>
      </w:r>
      <w:r w:rsidRPr="00FE0D69">
        <w:rPr>
          <w:rFonts w:ascii="Calibri" w:hAnsi="Calibri" w:cs="Calibri"/>
        </w:rPr>
        <w:t>ranszfer Központ (továbbiakban KTTK) munkatársaival.</w:t>
      </w:r>
    </w:p>
    <w:p w14:paraId="36B68570" w14:textId="77777777" w:rsidR="00BE1A30" w:rsidRPr="00FE0D69" w:rsidRDefault="00BE1A30" w:rsidP="00BE1A30">
      <w:pPr>
        <w:jc w:val="both"/>
        <w:rPr>
          <w:rFonts w:ascii="Calibri" w:hAnsi="Calibri" w:cs="Calibri"/>
        </w:rPr>
      </w:pPr>
    </w:p>
    <w:p w14:paraId="1329F747" w14:textId="77777777" w:rsidR="00BE1A30" w:rsidRPr="00FE0D69" w:rsidRDefault="00BE1A30" w:rsidP="00BE1A30">
      <w:p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Az együttműködés során:</w:t>
      </w:r>
    </w:p>
    <w:p w14:paraId="4C000D40" w14:textId="77777777" w:rsidR="00BE1A30" w:rsidRPr="00FE0D69" w:rsidRDefault="00BE1A30" w:rsidP="00BE1A30">
      <w:pPr>
        <w:pStyle w:val="Listaszerbekezds"/>
        <w:numPr>
          <w:ilvl w:val="0"/>
          <w:numId w:val="11"/>
        </w:num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az ötlethez/termékhez kapcsolódó publikációs tevékenységet csak a KTTK hozzájárulása után valósítok meg</w:t>
      </w:r>
      <w:r w:rsidR="009335D0" w:rsidRPr="00FE0D69">
        <w:rPr>
          <w:rFonts w:ascii="Calibri" w:hAnsi="Calibri" w:cs="Calibri"/>
        </w:rPr>
        <w:t>,</w:t>
      </w:r>
    </w:p>
    <w:p w14:paraId="39091B67" w14:textId="77777777" w:rsidR="00BE1A30" w:rsidRPr="00FE0D69" w:rsidRDefault="00BE1A30" w:rsidP="00BE1A30">
      <w:pPr>
        <w:pStyle w:val="Listaszerbekezds"/>
        <w:numPr>
          <w:ilvl w:val="0"/>
          <w:numId w:val="11"/>
        </w:num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 xml:space="preserve">harmadik fél számára az ötletről/termékről csak a KTTK tájékoztatását követően, a KTTK jóváhagyásával </w:t>
      </w:r>
      <w:r w:rsidR="008932A2" w:rsidRPr="00FE0D69">
        <w:rPr>
          <w:rFonts w:ascii="Calibri" w:hAnsi="Calibri" w:cs="Calibri"/>
        </w:rPr>
        <w:t>adok/tartok tájékoztatást</w:t>
      </w:r>
      <w:r w:rsidR="00A35299" w:rsidRPr="00FE0D69">
        <w:rPr>
          <w:rFonts w:ascii="Calibri" w:hAnsi="Calibri" w:cs="Calibri"/>
        </w:rPr>
        <w:t>,</w:t>
      </w:r>
    </w:p>
    <w:p w14:paraId="2D6D1F60" w14:textId="77777777" w:rsidR="008932A2" w:rsidRPr="00FE0D69" w:rsidRDefault="00A13AC3" w:rsidP="00BE1A30">
      <w:pPr>
        <w:pStyle w:val="Listaszerbekezds"/>
        <w:numPr>
          <w:ilvl w:val="0"/>
          <w:numId w:val="11"/>
        </w:num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v</w:t>
      </w:r>
      <w:r w:rsidR="00B9488D" w:rsidRPr="00FE0D69">
        <w:rPr>
          <w:rFonts w:ascii="Calibri" w:hAnsi="Calibri" w:cs="Calibri"/>
        </w:rPr>
        <w:t>állalom a részvételt a</w:t>
      </w:r>
      <w:r w:rsidR="00751FD9" w:rsidRPr="00FE0D69">
        <w:rPr>
          <w:rFonts w:ascii="Calibri" w:hAnsi="Calibri" w:cs="Calibri"/>
        </w:rPr>
        <w:t xml:space="preserve">z ötlet/termék </w:t>
      </w:r>
      <w:r w:rsidRPr="00FE0D69">
        <w:rPr>
          <w:rFonts w:ascii="Calibri" w:hAnsi="Calibri" w:cs="Calibri"/>
        </w:rPr>
        <w:t>hasznosításához kapcsolódó megbeszéléseken, egyeztetéseken, technológiai bemutatókon, konferenciákon.</w:t>
      </w:r>
    </w:p>
    <w:p w14:paraId="4E59815D" w14:textId="77777777" w:rsidR="00BE1A30" w:rsidRPr="00FE0D69" w:rsidRDefault="00BE1A30" w:rsidP="00BE1A30">
      <w:pPr>
        <w:jc w:val="both"/>
        <w:rPr>
          <w:rFonts w:ascii="Calibri" w:hAnsi="Calibri" w:cs="Calibri"/>
        </w:rPr>
      </w:pPr>
    </w:p>
    <w:p w14:paraId="5AC49E4E" w14:textId="77777777" w:rsidR="00A13AC3" w:rsidRPr="00FE0D69" w:rsidRDefault="00A13AC3" w:rsidP="00BE1A30">
      <w:pPr>
        <w:jc w:val="both"/>
        <w:rPr>
          <w:rFonts w:ascii="Calibri" w:hAnsi="Calibri" w:cs="Calibri"/>
        </w:rPr>
      </w:pPr>
    </w:p>
    <w:p w14:paraId="43FA0827" w14:textId="31321C07" w:rsidR="00A13AC3" w:rsidRPr="00FE0D69" w:rsidRDefault="0085240F" w:rsidP="00BE1A30">
      <w:pPr>
        <w:jc w:val="both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Kelt: Pécs, ……………………</w:t>
      </w:r>
      <w:proofErr w:type="gramStart"/>
      <w:r>
        <w:rPr>
          <w:rFonts w:ascii="Calibri" w:hAnsi="Calibri" w:cs="Calibri"/>
          <w:i/>
        </w:rPr>
        <w:t>…….</w:t>
      </w:r>
      <w:proofErr w:type="gramEnd"/>
      <w:r>
        <w:rPr>
          <w:rFonts w:ascii="Calibri" w:hAnsi="Calibri" w:cs="Calibri"/>
          <w:i/>
        </w:rPr>
        <w:t>.</w:t>
      </w:r>
    </w:p>
    <w:p w14:paraId="6A1796A2" w14:textId="77777777" w:rsidR="00A13AC3" w:rsidRPr="00FE0D69" w:rsidRDefault="00A13AC3">
      <w:pPr>
        <w:rPr>
          <w:rFonts w:ascii="Calibri" w:hAnsi="Calibri" w:cs="Calibri"/>
          <w:b/>
        </w:rPr>
      </w:pPr>
    </w:p>
    <w:p w14:paraId="25FAB638" w14:textId="77777777" w:rsidR="00A13AC3" w:rsidRPr="00FE0D69" w:rsidRDefault="00A13AC3">
      <w:pPr>
        <w:rPr>
          <w:rFonts w:ascii="Calibri" w:hAnsi="Calibri" w:cs="Calibri"/>
          <w:b/>
        </w:rPr>
      </w:pPr>
    </w:p>
    <w:p w14:paraId="1E2D555E" w14:textId="77777777" w:rsidR="00A13AC3" w:rsidRPr="00FE0D69" w:rsidRDefault="00A13AC3">
      <w:pPr>
        <w:rPr>
          <w:rFonts w:ascii="Calibri" w:hAnsi="Calibri" w:cs="Calibri"/>
          <w:b/>
        </w:rPr>
      </w:pPr>
    </w:p>
    <w:p w14:paraId="4C30B484" w14:textId="348FBF8C" w:rsidR="00A13AC3" w:rsidRDefault="00A13AC3">
      <w:pPr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………………………………………………..</w:t>
      </w:r>
    </w:p>
    <w:p w14:paraId="09B41F33" w14:textId="5E1DA9FD" w:rsidR="0085240F" w:rsidRDefault="0085240F">
      <w:pPr>
        <w:rPr>
          <w:rFonts w:ascii="Calibri" w:hAnsi="Calibri" w:cs="Calibri"/>
          <w:b/>
        </w:rPr>
      </w:pPr>
    </w:p>
    <w:p w14:paraId="330F2D2C" w14:textId="6844B7CA" w:rsidR="0085240F" w:rsidRDefault="0085240F">
      <w:pPr>
        <w:rPr>
          <w:rFonts w:ascii="Calibri" w:hAnsi="Calibri" w:cs="Calibri"/>
          <w:b/>
        </w:rPr>
      </w:pPr>
    </w:p>
    <w:p w14:paraId="2F4BB32D" w14:textId="06258351" w:rsidR="0085240F" w:rsidRDefault="0085240F">
      <w:pPr>
        <w:rPr>
          <w:rFonts w:ascii="Calibri" w:hAnsi="Calibri" w:cs="Calibri"/>
          <w:b/>
        </w:rPr>
      </w:pPr>
    </w:p>
    <w:p w14:paraId="682B7637" w14:textId="66631A3C" w:rsidR="0085240F" w:rsidRDefault="0085240F">
      <w:pPr>
        <w:rPr>
          <w:rFonts w:ascii="Calibri" w:hAnsi="Calibri" w:cs="Calibri"/>
          <w:b/>
        </w:rPr>
      </w:pPr>
    </w:p>
    <w:p w14:paraId="02F24C1D" w14:textId="2E7A73E3" w:rsidR="00874F95" w:rsidRDefault="00874F95">
      <w:pPr>
        <w:rPr>
          <w:rFonts w:ascii="Calibri" w:hAnsi="Calibri" w:cs="Calibri"/>
          <w:b/>
        </w:rPr>
      </w:pPr>
    </w:p>
    <w:p w14:paraId="2ABC938C" w14:textId="77777777" w:rsidR="00874F95" w:rsidRDefault="00874F95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br w:type="page"/>
      </w:r>
    </w:p>
    <w:p w14:paraId="426B7CDF" w14:textId="63B76224" w:rsidR="0085240F" w:rsidRPr="00502CEF" w:rsidRDefault="00155425" w:rsidP="0085240F">
      <w:pPr>
        <w:jc w:val="center"/>
        <w:rPr>
          <w:b/>
        </w:rPr>
      </w:pPr>
      <w:r>
        <w:rPr>
          <w:b/>
        </w:rPr>
        <w:lastRenderedPageBreak/>
        <w:t>3</w:t>
      </w:r>
      <w:r w:rsidR="0085240F" w:rsidRPr="00502CEF">
        <w:rPr>
          <w:b/>
        </w:rPr>
        <w:t>. sz. melléklet</w:t>
      </w:r>
    </w:p>
    <w:p w14:paraId="0BED7421" w14:textId="421FEC2E" w:rsidR="0085240F" w:rsidRPr="00502CEF" w:rsidRDefault="00502CEF" w:rsidP="00502CEF">
      <w:pPr>
        <w:jc w:val="center"/>
        <w:rPr>
          <w:b/>
        </w:rPr>
      </w:pPr>
      <w:r w:rsidRPr="00502CEF">
        <w:rPr>
          <w:b/>
        </w:rPr>
        <w:t>ADATLAP</w:t>
      </w:r>
      <w:r>
        <w:rPr>
          <w:b/>
        </w:rPr>
        <w:t xml:space="preserve"> - </w:t>
      </w:r>
      <w:r w:rsidR="0085240F" w:rsidRPr="00502CEF">
        <w:rPr>
          <w:b/>
        </w:rPr>
        <w:t xml:space="preserve">PTE </w:t>
      </w:r>
      <w:proofErr w:type="spellStart"/>
      <w:r w:rsidR="0085240F" w:rsidRPr="00502CEF">
        <w:rPr>
          <w:b/>
        </w:rPr>
        <w:t>PoC</w:t>
      </w:r>
      <w:proofErr w:type="spellEnd"/>
      <w:r w:rsidR="0085240F" w:rsidRPr="00502CEF">
        <w:rPr>
          <w:b/>
        </w:rPr>
        <w:t xml:space="preserve"> </w:t>
      </w:r>
      <w:r w:rsidRPr="00502CEF">
        <w:rPr>
          <w:b/>
        </w:rPr>
        <w:t>Projektjavaslat elkészítéséhez</w:t>
      </w:r>
    </w:p>
    <w:p w14:paraId="2F8CC2DF" w14:textId="7C3B01DC" w:rsidR="0085240F" w:rsidRPr="00502CEF" w:rsidRDefault="0085240F" w:rsidP="0085240F">
      <w:pPr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>1. A</w:t>
      </w:r>
      <w:r w:rsidR="00502CEF">
        <w:rPr>
          <w:rFonts w:ascii="Calibri" w:hAnsi="Calibri" w:cs="Calibri"/>
          <w:b/>
        </w:rPr>
        <w:t xml:space="preserve"> projekt</w:t>
      </w:r>
      <w:r w:rsidRPr="00502CEF">
        <w:rPr>
          <w:rFonts w:ascii="Calibri" w:hAnsi="Calibri" w:cs="Calibri"/>
          <w:b/>
        </w:rPr>
        <w:t xml:space="preserve"> címe: </w:t>
      </w:r>
    </w:p>
    <w:tbl>
      <w:tblPr>
        <w:tblW w:w="928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56B02FEE" w14:textId="77777777" w:rsidTr="00663501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B748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02B9115" w14:textId="77777777" w:rsidR="0085240F" w:rsidRPr="00502CEF" w:rsidRDefault="0085240F" w:rsidP="0085240F">
      <w:pPr>
        <w:jc w:val="both"/>
        <w:rPr>
          <w:rFonts w:ascii="Calibri" w:hAnsi="Calibri" w:cs="Calibri"/>
          <w:b/>
        </w:rPr>
      </w:pPr>
    </w:p>
    <w:p w14:paraId="6269A160" w14:textId="77777777" w:rsidR="0085240F" w:rsidRPr="00502CEF" w:rsidRDefault="0085240F" w:rsidP="0085240F">
      <w:pPr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>2. Az innovációt megalapozó elvégzett saját kutatás, létrehozott kutatási eredmény bemutatás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63F45746" w14:textId="77777777" w:rsidTr="00663501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DC69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FC4FBF0" w14:textId="77777777" w:rsidR="0085240F" w:rsidRPr="00502CEF" w:rsidRDefault="0085240F" w:rsidP="0085240F">
      <w:pPr>
        <w:spacing w:before="240"/>
        <w:ind w:right="532"/>
        <w:jc w:val="both"/>
        <w:rPr>
          <w:rFonts w:ascii="Calibri" w:hAnsi="Calibri" w:cs="Calibri"/>
        </w:rPr>
      </w:pPr>
      <w:r w:rsidRPr="00502CEF">
        <w:rPr>
          <w:rFonts w:ascii="Calibri" w:hAnsi="Calibri" w:cs="Calibri"/>
          <w:b/>
        </w:rPr>
        <w:t>3. Az innovációt igazoló, alátámasztó tudományos eredmény, közlemény bemutatás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6A4A11F1" w14:textId="77777777" w:rsidTr="00663501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1E20E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69F491B" w14:textId="488A0DF3" w:rsidR="0085240F" w:rsidRPr="00502CEF" w:rsidRDefault="0085240F" w:rsidP="0085240F">
      <w:pPr>
        <w:spacing w:before="240"/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>4. Az innovációt indokló piaci/társadalmi igény bemutatása</w:t>
      </w:r>
      <w:r w:rsidR="00502CEF">
        <w:rPr>
          <w:rFonts w:ascii="Calibri" w:hAnsi="Calibri" w:cs="Calibri"/>
          <w:b/>
        </w:rPr>
        <w:t xml:space="preserve"> (maximum 1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6408A1D0" w14:textId="77777777" w:rsidTr="00663501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462A2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A3494E9" w14:textId="689EEC85" w:rsidR="0085240F" w:rsidRPr="00502CEF" w:rsidRDefault="0085240F" w:rsidP="00502CEF">
      <w:pPr>
        <w:spacing w:before="240"/>
        <w:ind w:right="532"/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>5. Az innovációt hasznosító piac ismertetése, érdekelt cégek, versenytársak, versengő termékek/szolgáltatások bemutatása</w:t>
      </w:r>
      <w:r w:rsidR="00502CEF">
        <w:rPr>
          <w:rFonts w:ascii="Calibri" w:hAnsi="Calibri" w:cs="Calibri"/>
          <w:b/>
        </w:rPr>
        <w:t xml:space="preserve"> (maximum 2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011E25BE" w14:textId="77777777" w:rsidTr="00663501">
        <w:tc>
          <w:tcPr>
            <w:tcW w:w="9288" w:type="dxa"/>
            <w:shd w:val="clear" w:color="auto" w:fill="auto"/>
          </w:tcPr>
          <w:p w14:paraId="0E417B26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C9AA1B1" w14:textId="73461158" w:rsidR="0085240F" w:rsidRPr="00502CEF" w:rsidRDefault="0085240F" w:rsidP="00502CEF">
      <w:pPr>
        <w:spacing w:before="240"/>
        <w:ind w:right="532"/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 xml:space="preserve">6. A </w:t>
      </w:r>
      <w:proofErr w:type="spellStart"/>
      <w:r w:rsidRPr="00502CEF">
        <w:rPr>
          <w:rFonts w:ascii="Calibri" w:hAnsi="Calibri" w:cs="Calibri"/>
          <w:b/>
        </w:rPr>
        <w:t>piacosítható</w:t>
      </w:r>
      <w:proofErr w:type="spellEnd"/>
      <w:r w:rsidRPr="00502CEF">
        <w:rPr>
          <w:rFonts w:ascii="Calibri" w:hAnsi="Calibri" w:cs="Calibri"/>
          <w:b/>
        </w:rPr>
        <w:t xml:space="preserve"> innováció jellegének (termék/szolgáltatás) ismertetése, piacra viteli elképzelések (egyetemi K+F+I szolgáltatás nyújtása megrendelőknek, licencia értékesítés piaci szereplőknek, licencia vásárlás saját vállalkozás részéről, új spin-</w:t>
      </w:r>
      <w:proofErr w:type="spellStart"/>
      <w:r w:rsidRPr="00502CEF">
        <w:rPr>
          <w:rFonts w:ascii="Calibri" w:hAnsi="Calibri" w:cs="Calibri"/>
          <w:b/>
        </w:rPr>
        <w:t>off</w:t>
      </w:r>
      <w:proofErr w:type="spellEnd"/>
      <w:r w:rsidRPr="00502CEF">
        <w:rPr>
          <w:rFonts w:ascii="Calibri" w:hAnsi="Calibri" w:cs="Calibri"/>
          <w:b/>
        </w:rPr>
        <w:t xml:space="preserve"> vállalkozás alapítása stb</w:t>
      </w:r>
      <w:r w:rsidR="00502CEF">
        <w:rPr>
          <w:rFonts w:ascii="Calibri" w:hAnsi="Calibri" w:cs="Calibri"/>
          <w:b/>
        </w:rPr>
        <w:t>.</w:t>
      </w:r>
      <w:r w:rsidRPr="00502CEF">
        <w:rPr>
          <w:rFonts w:ascii="Calibri" w:hAnsi="Calibri" w:cs="Calibri"/>
          <w:b/>
        </w:rPr>
        <w:t>)</w:t>
      </w:r>
      <w:r w:rsidR="00502CEF">
        <w:rPr>
          <w:rFonts w:ascii="Calibri" w:hAnsi="Calibri" w:cs="Calibri"/>
          <w:b/>
        </w:rPr>
        <w:t xml:space="preserve"> (maximum 2000 karakter)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7368EBC9" w14:textId="77777777" w:rsidTr="00663501">
        <w:tc>
          <w:tcPr>
            <w:tcW w:w="9288" w:type="dxa"/>
          </w:tcPr>
          <w:p w14:paraId="533A01EE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B2A868B" w14:textId="2C4CCB5F" w:rsidR="0085240F" w:rsidRPr="00502CEF" w:rsidRDefault="0085240F" w:rsidP="00502CEF">
      <w:pPr>
        <w:spacing w:before="240"/>
        <w:ind w:right="532"/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 xml:space="preserve">7. A </w:t>
      </w:r>
      <w:proofErr w:type="spellStart"/>
      <w:r w:rsidRPr="00502CEF">
        <w:rPr>
          <w:rFonts w:ascii="Calibri" w:hAnsi="Calibri" w:cs="Calibri"/>
          <w:b/>
        </w:rPr>
        <w:t>Po</w:t>
      </w:r>
      <w:r w:rsidR="00502CEF">
        <w:rPr>
          <w:rFonts w:ascii="Calibri" w:hAnsi="Calibri" w:cs="Calibri"/>
          <w:b/>
        </w:rPr>
        <w:t>C</w:t>
      </w:r>
      <w:proofErr w:type="spellEnd"/>
      <w:r w:rsidRPr="00502CEF">
        <w:rPr>
          <w:rFonts w:ascii="Calibri" w:hAnsi="Calibri" w:cs="Calibri"/>
          <w:b/>
        </w:rPr>
        <w:t xml:space="preserve"> pályázat keretében létrejövő eredmény(</w:t>
      </w:r>
      <w:proofErr w:type="spellStart"/>
      <w:r w:rsidRPr="00502CEF">
        <w:rPr>
          <w:rFonts w:ascii="Calibri" w:hAnsi="Calibri" w:cs="Calibri"/>
          <w:b/>
        </w:rPr>
        <w:t>ek</w:t>
      </w:r>
      <w:proofErr w:type="spellEnd"/>
      <w:r w:rsidRPr="00502CEF">
        <w:rPr>
          <w:rFonts w:ascii="Calibri" w:hAnsi="Calibri" w:cs="Calibri"/>
          <w:b/>
        </w:rPr>
        <w:t>) részletes bemutatása, jellemzése</w:t>
      </w:r>
      <w:r w:rsidR="00502CEF">
        <w:rPr>
          <w:rFonts w:ascii="Calibri" w:hAnsi="Calibri" w:cs="Calibri"/>
          <w:b/>
        </w:rPr>
        <w:t xml:space="preserve"> (maximum 2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2376663C" w14:textId="77777777" w:rsidTr="00663501">
        <w:tc>
          <w:tcPr>
            <w:tcW w:w="9288" w:type="dxa"/>
            <w:shd w:val="clear" w:color="auto" w:fill="auto"/>
          </w:tcPr>
          <w:p w14:paraId="4978342C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03CD501" w14:textId="77777777" w:rsidR="0085240F" w:rsidRPr="00502CEF" w:rsidRDefault="0085240F" w:rsidP="0085240F">
      <w:pPr>
        <w:jc w:val="both"/>
        <w:rPr>
          <w:rFonts w:ascii="Calibri" w:hAnsi="Calibri" w:cs="Calibri"/>
        </w:rPr>
      </w:pPr>
    </w:p>
    <w:p w14:paraId="08C44C9A" w14:textId="77777777" w:rsidR="0085240F" w:rsidRPr="00502CEF" w:rsidRDefault="0085240F" w:rsidP="0085240F">
      <w:pPr>
        <w:rPr>
          <w:rFonts w:ascii="Calibri" w:hAnsi="Calibri" w:cs="Calibri"/>
        </w:rPr>
      </w:pPr>
      <w:r w:rsidRPr="00502CEF">
        <w:rPr>
          <w:rFonts w:ascii="Calibri" w:hAnsi="Calibri" w:cs="Calibri"/>
        </w:rPr>
        <w:br w:type="page"/>
      </w:r>
    </w:p>
    <w:p w14:paraId="6DBB5D20" w14:textId="77777777" w:rsidR="0085240F" w:rsidRPr="00502CEF" w:rsidRDefault="0085240F" w:rsidP="0085240F">
      <w:pPr>
        <w:jc w:val="both"/>
        <w:rPr>
          <w:rFonts w:ascii="Calibri" w:hAnsi="Calibri" w:cs="Calibri"/>
        </w:rPr>
        <w:sectPr w:rsidR="0085240F" w:rsidRPr="00502CEF" w:rsidSect="001A07BE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47F082C5" w14:textId="77777777" w:rsidR="0085240F" w:rsidRPr="00502CEF" w:rsidRDefault="0085240F" w:rsidP="0085240F">
      <w:pPr>
        <w:jc w:val="both"/>
        <w:rPr>
          <w:rFonts w:ascii="Calibri" w:hAnsi="Calibri" w:cs="Calibri"/>
        </w:rPr>
      </w:pPr>
    </w:p>
    <w:p w14:paraId="70D59A01" w14:textId="4482EA9D" w:rsidR="0085240F" w:rsidRPr="00502CEF" w:rsidRDefault="003306CE" w:rsidP="0085240F">
      <w:pPr>
        <w:spacing w:after="0" w:line="240" w:lineRule="auto"/>
        <w:jc w:val="both"/>
        <w:rPr>
          <w:rFonts w:ascii="Calibri" w:eastAsia="Times New Roman" w:hAnsi="Calibri" w:cs="Calibri"/>
          <w:b/>
          <w:lang w:eastAsia="hu-HU"/>
        </w:rPr>
      </w:pPr>
      <w:r>
        <w:rPr>
          <w:rFonts w:ascii="Calibri" w:eastAsia="Times New Roman" w:hAnsi="Calibri" w:cs="Calibri"/>
          <w:b/>
          <w:lang w:eastAsia="hu-HU"/>
        </w:rPr>
        <w:t xml:space="preserve">8. </w:t>
      </w:r>
      <w:r w:rsidR="0085240F" w:rsidRPr="00502CEF">
        <w:rPr>
          <w:rFonts w:ascii="Calibri" w:eastAsia="Times New Roman" w:hAnsi="Calibri" w:cs="Calibri"/>
          <w:b/>
          <w:lang w:eastAsia="hu-HU"/>
        </w:rPr>
        <w:t>Tételes költségvetés</w:t>
      </w:r>
    </w:p>
    <w:p w14:paraId="4D81FB6B" w14:textId="77777777" w:rsidR="0085240F" w:rsidRPr="00502CEF" w:rsidRDefault="0085240F" w:rsidP="0085240F">
      <w:pPr>
        <w:spacing w:after="0" w:line="240" w:lineRule="auto"/>
        <w:jc w:val="both"/>
        <w:rPr>
          <w:rFonts w:ascii="Calibri" w:hAnsi="Calibri" w:cs="Calibri"/>
        </w:rPr>
      </w:pPr>
      <w:r w:rsidRPr="00502CEF">
        <w:rPr>
          <w:rFonts w:ascii="Calibri" w:eastAsia="Times New Roman" w:hAnsi="Calibri" w:cs="Calibri"/>
          <w:lang w:eastAsia="hu-HU"/>
        </w:rPr>
        <w:t>A táblázat a területébe történő 2 kattintás után automatikusan számoló Excel táblaként működik, majd kitöltés után a Word szövegébe való 1 kattintással lehet kilépni belőle.</w:t>
      </w:r>
    </w:p>
    <w:p w14:paraId="0E9716CF" w14:textId="00508EE3" w:rsidR="0085240F" w:rsidRPr="00502CEF" w:rsidRDefault="0085240F" w:rsidP="0085240F">
      <w:pPr>
        <w:jc w:val="center"/>
        <w:rPr>
          <w:rFonts w:ascii="Calibri" w:hAnsi="Calibri" w:cs="Calibri"/>
          <w:b/>
        </w:rPr>
      </w:pPr>
    </w:p>
    <w:p w14:paraId="5552BBFE" w14:textId="2D863896" w:rsidR="0085240F" w:rsidRPr="00502CEF" w:rsidRDefault="00C31BD9" w:rsidP="0085240F">
      <w:pPr>
        <w:rPr>
          <w:rFonts w:ascii="Calibri" w:hAnsi="Calibri" w:cs="Calibri"/>
          <w:b/>
        </w:rPr>
      </w:pPr>
      <w:r>
        <w:rPr>
          <w:rFonts w:ascii="Calibri" w:hAnsi="Calibri" w:cs="Calibri"/>
          <w:noProof/>
        </w:rPr>
        <w:object w:dxaOrig="1440" w:dyaOrig="1440" w14:anchorId="57377F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28.4pt;margin-top:12.1pt;width:664.35pt;height:292.55pt;z-index:251658240;mso-position-horizontal-relative:text;mso-position-vertical-relative:text">
            <v:imagedata r:id="rId8" o:title=""/>
            <w10:wrap type="square" side="right"/>
          </v:shape>
          <o:OLEObject Type="Embed" ProgID="Excel.Sheet.12" ShapeID="_x0000_s1026" DrawAspect="Content" ObjectID="_1663750726" r:id="rId9"/>
        </w:object>
      </w:r>
      <w:r w:rsidR="0085240F" w:rsidRPr="00502CEF">
        <w:rPr>
          <w:rFonts w:ascii="Calibri" w:hAnsi="Calibri" w:cs="Calibri"/>
          <w:b/>
        </w:rPr>
        <w:br w:type="textWrapping" w:clear="all"/>
      </w:r>
    </w:p>
    <w:p w14:paraId="2FD13D3F" w14:textId="77777777" w:rsidR="0085240F" w:rsidRPr="00502CEF" w:rsidRDefault="0085240F">
      <w:pPr>
        <w:rPr>
          <w:rFonts w:ascii="Calibri" w:hAnsi="Calibri" w:cs="Calibri"/>
          <w:b/>
        </w:rPr>
      </w:pPr>
    </w:p>
    <w:sectPr w:rsidR="0085240F" w:rsidRPr="00502CEF" w:rsidSect="00DC36E0">
      <w:pgSz w:w="16838" w:h="11906" w:orient="landscape"/>
      <w:pgMar w:top="108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25354B" w14:textId="77777777" w:rsidR="00FE301F" w:rsidRDefault="00FE301F" w:rsidP="00DC36E0">
      <w:pPr>
        <w:spacing w:after="0" w:line="240" w:lineRule="auto"/>
      </w:pPr>
      <w:r>
        <w:separator/>
      </w:r>
    </w:p>
  </w:endnote>
  <w:endnote w:type="continuationSeparator" w:id="0">
    <w:p w14:paraId="2DAF826A" w14:textId="77777777" w:rsidR="00FE301F" w:rsidRDefault="00FE301F" w:rsidP="00DC36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E8B010" w14:textId="77777777" w:rsidR="00FE301F" w:rsidRDefault="00FE301F" w:rsidP="00DC36E0">
      <w:pPr>
        <w:spacing w:after="0" w:line="240" w:lineRule="auto"/>
      </w:pPr>
      <w:r>
        <w:separator/>
      </w:r>
    </w:p>
  </w:footnote>
  <w:footnote w:type="continuationSeparator" w:id="0">
    <w:p w14:paraId="0BF9B35D" w14:textId="77777777" w:rsidR="00FE301F" w:rsidRDefault="00FE301F" w:rsidP="00DC36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60C98"/>
    <w:multiLevelType w:val="hybridMultilevel"/>
    <w:tmpl w:val="2D2698C2"/>
    <w:lvl w:ilvl="0" w:tplc="36D4D0D6">
      <w:start w:val="20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C08C4"/>
    <w:multiLevelType w:val="hybridMultilevel"/>
    <w:tmpl w:val="F7C251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52997"/>
    <w:multiLevelType w:val="hybridMultilevel"/>
    <w:tmpl w:val="88B2A2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D4ED5"/>
    <w:multiLevelType w:val="hybridMultilevel"/>
    <w:tmpl w:val="0F104C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E2991"/>
    <w:multiLevelType w:val="hybridMultilevel"/>
    <w:tmpl w:val="C1C05FE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7218E6"/>
    <w:multiLevelType w:val="hybridMultilevel"/>
    <w:tmpl w:val="5924410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7304FC"/>
    <w:multiLevelType w:val="hybridMultilevel"/>
    <w:tmpl w:val="4A3C6334"/>
    <w:lvl w:ilvl="0" w:tplc="6D7E1E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DD95194"/>
    <w:multiLevelType w:val="hybridMultilevel"/>
    <w:tmpl w:val="D2C687D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2B1642"/>
    <w:multiLevelType w:val="hybridMultilevel"/>
    <w:tmpl w:val="A0DC8A16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54087885"/>
    <w:multiLevelType w:val="hybridMultilevel"/>
    <w:tmpl w:val="659C6A9E"/>
    <w:lvl w:ilvl="0" w:tplc="B31A99AE">
      <w:start w:val="1"/>
      <w:numFmt w:val="decimal"/>
      <w:lvlText w:val="(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2A22DC"/>
    <w:multiLevelType w:val="hybridMultilevel"/>
    <w:tmpl w:val="E004B32E"/>
    <w:lvl w:ilvl="0" w:tplc="FA567474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C1A65"/>
    <w:multiLevelType w:val="hybridMultilevel"/>
    <w:tmpl w:val="B4C4681C"/>
    <w:lvl w:ilvl="0" w:tplc="9B1867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D4E2858"/>
    <w:multiLevelType w:val="hybridMultilevel"/>
    <w:tmpl w:val="24868ACA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74A819FD"/>
    <w:multiLevelType w:val="hybridMultilevel"/>
    <w:tmpl w:val="31EC7CF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13"/>
  </w:num>
  <w:num w:numId="7">
    <w:abstractNumId w:val="5"/>
  </w:num>
  <w:num w:numId="8">
    <w:abstractNumId w:val="7"/>
  </w:num>
  <w:num w:numId="9">
    <w:abstractNumId w:val="8"/>
  </w:num>
  <w:num w:numId="10">
    <w:abstractNumId w:val="0"/>
  </w:num>
  <w:num w:numId="11">
    <w:abstractNumId w:val="14"/>
  </w:num>
  <w:num w:numId="12">
    <w:abstractNumId w:val="10"/>
  </w:num>
  <w:num w:numId="13">
    <w:abstractNumId w:val="12"/>
  </w:num>
  <w:num w:numId="14">
    <w:abstractNumId w:val="6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DAyMjM2sLA0NjBU0lEKTi0uzszPAykwNKgFADD2BW4tAAAA"/>
  </w:docVars>
  <w:rsids>
    <w:rsidRoot w:val="00E66720"/>
    <w:rsid w:val="00000C41"/>
    <w:rsid w:val="00010E7E"/>
    <w:rsid w:val="000917FD"/>
    <w:rsid w:val="000A2DEB"/>
    <w:rsid w:val="000B1112"/>
    <w:rsid w:val="000B776E"/>
    <w:rsid w:val="000D239A"/>
    <w:rsid w:val="000D5F6A"/>
    <w:rsid w:val="000F3A47"/>
    <w:rsid w:val="000F3CE9"/>
    <w:rsid w:val="00155425"/>
    <w:rsid w:val="001819F0"/>
    <w:rsid w:val="001A07BE"/>
    <w:rsid w:val="001B1608"/>
    <w:rsid w:val="001E5182"/>
    <w:rsid w:val="001F47BA"/>
    <w:rsid w:val="002504AE"/>
    <w:rsid w:val="002570F4"/>
    <w:rsid w:val="002668BB"/>
    <w:rsid w:val="00270676"/>
    <w:rsid w:val="0027603F"/>
    <w:rsid w:val="00283008"/>
    <w:rsid w:val="002E331A"/>
    <w:rsid w:val="00304EAF"/>
    <w:rsid w:val="0030603F"/>
    <w:rsid w:val="003102D2"/>
    <w:rsid w:val="003306CE"/>
    <w:rsid w:val="00341C5A"/>
    <w:rsid w:val="003539EA"/>
    <w:rsid w:val="003D6A17"/>
    <w:rsid w:val="004156AA"/>
    <w:rsid w:val="00422131"/>
    <w:rsid w:val="004B364C"/>
    <w:rsid w:val="00502CEF"/>
    <w:rsid w:val="00544554"/>
    <w:rsid w:val="00555F1A"/>
    <w:rsid w:val="00560A4F"/>
    <w:rsid w:val="00572619"/>
    <w:rsid w:val="0057780B"/>
    <w:rsid w:val="005A7270"/>
    <w:rsid w:val="00603EFC"/>
    <w:rsid w:val="00714F28"/>
    <w:rsid w:val="00751FD9"/>
    <w:rsid w:val="00790F2F"/>
    <w:rsid w:val="0079468D"/>
    <w:rsid w:val="007A70D5"/>
    <w:rsid w:val="00817067"/>
    <w:rsid w:val="00817A81"/>
    <w:rsid w:val="0085240F"/>
    <w:rsid w:val="008656F1"/>
    <w:rsid w:val="00874F95"/>
    <w:rsid w:val="008932A2"/>
    <w:rsid w:val="008D3FE3"/>
    <w:rsid w:val="00916CCA"/>
    <w:rsid w:val="009335D0"/>
    <w:rsid w:val="00943407"/>
    <w:rsid w:val="00952D7A"/>
    <w:rsid w:val="00957536"/>
    <w:rsid w:val="00A035FE"/>
    <w:rsid w:val="00A13AC3"/>
    <w:rsid w:val="00A35299"/>
    <w:rsid w:val="00A507EB"/>
    <w:rsid w:val="00A71185"/>
    <w:rsid w:val="00A93751"/>
    <w:rsid w:val="00AC47FB"/>
    <w:rsid w:val="00AE7009"/>
    <w:rsid w:val="00AF297F"/>
    <w:rsid w:val="00AF794F"/>
    <w:rsid w:val="00B12E56"/>
    <w:rsid w:val="00B52D14"/>
    <w:rsid w:val="00B53205"/>
    <w:rsid w:val="00B90A76"/>
    <w:rsid w:val="00B9488D"/>
    <w:rsid w:val="00BA6B66"/>
    <w:rsid w:val="00BB0ED8"/>
    <w:rsid w:val="00BC0B47"/>
    <w:rsid w:val="00BC0BE7"/>
    <w:rsid w:val="00BC7398"/>
    <w:rsid w:val="00BE1A30"/>
    <w:rsid w:val="00BF4FB2"/>
    <w:rsid w:val="00C21264"/>
    <w:rsid w:val="00C23172"/>
    <w:rsid w:val="00C31BD9"/>
    <w:rsid w:val="00CA125A"/>
    <w:rsid w:val="00CB3A88"/>
    <w:rsid w:val="00D55F1C"/>
    <w:rsid w:val="00DB5961"/>
    <w:rsid w:val="00DC06A9"/>
    <w:rsid w:val="00DC36E0"/>
    <w:rsid w:val="00DC5D2A"/>
    <w:rsid w:val="00E0353F"/>
    <w:rsid w:val="00E66720"/>
    <w:rsid w:val="00E83B74"/>
    <w:rsid w:val="00EA0F2B"/>
    <w:rsid w:val="00ED1CDD"/>
    <w:rsid w:val="00F14A88"/>
    <w:rsid w:val="00FA49D7"/>
    <w:rsid w:val="00FE0D69"/>
    <w:rsid w:val="00FE14C7"/>
    <w:rsid w:val="00FE301F"/>
    <w:rsid w:val="00FF5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0E0A1A10"/>
  <w15:chartTrackingRefBased/>
  <w15:docId w15:val="{DE6FAE83-479E-40C3-AFA5-D53055C4D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53205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DB5961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52D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52D7A"/>
    <w:rPr>
      <w:rFonts w:ascii="Segoe UI" w:hAnsi="Segoe UI" w:cs="Segoe UI"/>
      <w:sz w:val="18"/>
      <w:szCs w:val="18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27603F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DC3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C36E0"/>
  </w:style>
  <w:style w:type="paragraph" w:styleId="llb">
    <w:name w:val="footer"/>
    <w:basedOn w:val="Norml"/>
    <w:link w:val="llbChar"/>
    <w:uiPriority w:val="99"/>
    <w:unhideWhenUsed/>
    <w:rsid w:val="00DC3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C36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938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1B0F7-5F6B-4473-A97F-A445876F6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8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2</cp:revision>
  <dcterms:created xsi:type="dcterms:W3CDTF">2020-10-09T10:12:00Z</dcterms:created>
  <dcterms:modified xsi:type="dcterms:W3CDTF">2020-10-09T10:12:00Z</dcterms:modified>
</cp:coreProperties>
</file>